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08946" w14:textId="1CDEA1D6" w:rsidR="00B5518C" w:rsidRDefault="00B5518C">
      <w:pPr>
        <w:rPr>
          <w:lang w:val="en-IN"/>
        </w:rPr>
      </w:pPr>
      <w:r>
        <w:rPr>
          <w:lang w:val="en-IN"/>
        </w:rPr>
        <w:t>Report</w:t>
      </w:r>
    </w:p>
    <w:p w14:paraId="23F350D5" w14:textId="4870B6CC" w:rsidR="00B5518C" w:rsidRDefault="00B5518C">
      <w:pPr>
        <w:rPr>
          <w:lang w:val="en-IN"/>
        </w:rPr>
      </w:pPr>
    </w:p>
    <w:p w14:paraId="2B49DA99" w14:textId="77777777" w:rsidR="00B5518C" w:rsidRDefault="00B5518C" w:rsidP="00B5518C">
      <w:pPr>
        <w:autoSpaceDE w:val="0"/>
        <w:autoSpaceDN w:val="0"/>
        <w:adjustRightInd w:val="0"/>
        <w:spacing w:after="0" w:line="240" w:lineRule="auto"/>
        <w:rPr>
          <w:lang w:val="en-IN"/>
        </w:rPr>
      </w:pPr>
      <w:r>
        <w:rPr>
          <w:lang w:val="en-IN"/>
        </w:rPr>
        <w:t xml:space="preserve">1.  </w:t>
      </w:r>
    </w:p>
    <w:p w14:paraId="7B5BA738" w14:textId="2302537E" w:rsidR="00B5518C" w:rsidRDefault="00B5518C" w:rsidP="00B5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62B1937" w14:textId="77777777" w:rsidR="00B5518C" w:rsidRDefault="00B5518C" w:rsidP="00B5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nsaction_table</w:t>
      </w:r>
    </w:p>
    <w:p w14:paraId="3E730ED9" w14:textId="77777777" w:rsidR="00B5518C" w:rsidRDefault="00B5518C" w:rsidP="00B5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WHERE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Date_of_rental </w:t>
      </w:r>
      <w:r>
        <w:rPr>
          <w:rFonts w:ascii="Consolas" w:hAnsi="Consolas" w:cs="Consolas"/>
          <w:color w:val="808080"/>
          <w:sz w:val="19"/>
          <w:szCs w:val="19"/>
        </w:rPr>
        <w:t>BETWE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1-08-01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1-08-04'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7218B86" w14:textId="4B53E08B" w:rsidR="00B5518C" w:rsidRDefault="00B5518C" w:rsidP="00B5518C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pm_I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542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6BDA20D7" w14:textId="2A2ACAF9" w:rsidR="00B5518C" w:rsidRDefault="00B5518C" w:rsidP="00B5518C">
      <w:pPr>
        <w:rPr>
          <w:rFonts w:ascii="Consolas" w:hAnsi="Consolas" w:cs="Consolas"/>
          <w:color w:val="808080"/>
          <w:sz w:val="19"/>
          <w:szCs w:val="19"/>
        </w:rPr>
      </w:pPr>
    </w:p>
    <w:p w14:paraId="46B97777" w14:textId="7CA6946C" w:rsidR="00B5518C" w:rsidRDefault="00B5518C" w:rsidP="00B5518C">
      <w:pPr>
        <w:rPr>
          <w:noProof/>
          <w:lang w:val="en-IN"/>
        </w:rPr>
      </w:pPr>
      <w:r>
        <w:rPr>
          <w:noProof/>
          <w:lang w:val="en-IN"/>
        </w:rPr>
        <w:drawing>
          <wp:inline distT="0" distB="0" distL="0" distR="0" wp14:anchorId="4B2D40B7" wp14:editId="386E5B05">
            <wp:extent cx="5731510" cy="1342390"/>
            <wp:effectExtent l="0" t="0" r="254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8E9A0" w14:textId="46CA3321" w:rsidR="00B5518C" w:rsidRDefault="007F0BEF" w:rsidP="00B5518C">
      <w:pPr>
        <w:rPr>
          <w:lang w:val="en-IN"/>
        </w:rPr>
      </w:pPr>
      <w:r>
        <w:rPr>
          <w:lang w:val="en-IN"/>
        </w:rPr>
        <w:t xml:space="preserve">2. </w:t>
      </w:r>
    </w:p>
    <w:p w14:paraId="77CBD2F2" w14:textId="77777777" w:rsidR="00B85A83" w:rsidRDefault="00B85A83" w:rsidP="00B8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D_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D_ID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Number_of_travel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driver_far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Amount</w:t>
      </w:r>
    </w:p>
    <w:p w14:paraId="6168977B" w14:textId="17279064" w:rsidR="00B85A83" w:rsidRDefault="00B85A83" w:rsidP="00B8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nsaction_table</w:t>
      </w:r>
    </w:p>
    <w:p w14:paraId="04883669" w14:textId="77777777" w:rsidR="00B85A83" w:rsidRDefault="00B85A83" w:rsidP="00B8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WHERE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Date_of_rental </w:t>
      </w:r>
      <w:r>
        <w:rPr>
          <w:rFonts w:ascii="Consolas" w:hAnsi="Consolas" w:cs="Consolas"/>
          <w:color w:val="808080"/>
          <w:sz w:val="19"/>
          <w:szCs w:val="19"/>
        </w:rPr>
        <w:t>BETWE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1-08-01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1-08-04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61855C0" w14:textId="789BFCC2" w:rsidR="007F0BEF" w:rsidRDefault="00B85A83" w:rsidP="00B85A83">
      <w:pPr>
        <w:rPr>
          <w:lang w:val="en-IN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D_ID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09711FEA" w14:textId="1A12E6A7" w:rsidR="007F0BEF" w:rsidRDefault="00B85A83" w:rsidP="00B5518C">
      <w:pPr>
        <w:rPr>
          <w:lang w:val="en-IN"/>
        </w:rPr>
      </w:pPr>
      <w:r>
        <w:rPr>
          <w:noProof/>
        </w:rPr>
        <w:drawing>
          <wp:inline distT="0" distB="0" distL="0" distR="0" wp14:anchorId="62275C26" wp14:editId="40C317AF">
            <wp:extent cx="4311650" cy="155202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32278" cy="1559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F7989" w14:textId="77777777" w:rsidR="007F0BEF" w:rsidRPr="00B5518C" w:rsidRDefault="007F0BEF" w:rsidP="00B5518C">
      <w:pPr>
        <w:rPr>
          <w:lang w:val="en-IN"/>
        </w:rPr>
      </w:pPr>
    </w:p>
    <w:p w14:paraId="708756F2" w14:textId="4BCF56B5" w:rsidR="00B5518C" w:rsidRDefault="007F0BEF" w:rsidP="00B5518C">
      <w:pPr>
        <w:rPr>
          <w:noProof/>
          <w:lang w:val="en-IN"/>
        </w:rPr>
      </w:pPr>
      <w:r>
        <w:rPr>
          <w:noProof/>
          <w:lang w:val="en-IN"/>
        </w:rPr>
        <w:t xml:space="preserve">3. </w:t>
      </w:r>
    </w:p>
    <w:p w14:paraId="2C8A3CE0" w14:textId="77777777" w:rsidR="007F0BEF" w:rsidRDefault="007F0BEF" w:rsidP="007F0B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DATEPA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week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Date_of_rental 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Week_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Revenue_with_tax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Total amount to be paid to drivers'</w:t>
      </w:r>
    </w:p>
    <w:p w14:paraId="4E4E333E" w14:textId="20D0F56C" w:rsidR="007F0BEF" w:rsidRDefault="007F0BEF" w:rsidP="007F0B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nsaction_table</w:t>
      </w:r>
    </w:p>
    <w:p w14:paraId="6C3E42FB" w14:textId="007695DB" w:rsidR="007F0BEF" w:rsidRDefault="007F0BEF" w:rsidP="007F0BEF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DATEPA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week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Date_of_rental 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605FACED" w14:textId="5179ED0B" w:rsidR="007F0BEF" w:rsidRDefault="007F0BEF" w:rsidP="007F0BEF">
      <w:pPr>
        <w:rPr>
          <w:rFonts w:ascii="Consolas" w:hAnsi="Consolas" w:cs="Consolas"/>
          <w:color w:val="808080"/>
          <w:sz w:val="19"/>
          <w:szCs w:val="19"/>
        </w:rPr>
      </w:pPr>
    </w:p>
    <w:p w14:paraId="2DF04AC0" w14:textId="258917F1" w:rsidR="007F0BEF" w:rsidRDefault="007F0BEF" w:rsidP="007F0BEF">
      <w:pPr>
        <w:rPr>
          <w:noProof/>
          <w:lang w:val="en-IN"/>
        </w:rPr>
      </w:pPr>
      <w:r>
        <w:rPr>
          <w:noProof/>
        </w:rPr>
        <w:drawing>
          <wp:inline distT="0" distB="0" distL="0" distR="0" wp14:anchorId="65A2C244" wp14:editId="39F2EA6B">
            <wp:extent cx="4171950" cy="145135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94253" cy="1459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A8DA9" w14:textId="77777777" w:rsidR="007F0BEF" w:rsidRDefault="007F0BEF" w:rsidP="00B5518C">
      <w:pPr>
        <w:rPr>
          <w:noProof/>
          <w:lang w:val="en-IN"/>
        </w:rPr>
      </w:pPr>
    </w:p>
    <w:p w14:paraId="0CFF149E" w14:textId="68EDC859" w:rsidR="007F0BEF" w:rsidRDefault="007F0BEF" w:rsidP="007F0BEF">
      <w:pPr>
        <w:autoSpaceDE w:val="0"/>
        <w:autoSpaceDN w:val="0"/>
        <w:adjustRightInd w:val="0"/>
        <w:spacing w:after="0" w:line="240" w:lineRule="auto"/>
        <w:rPr>
          <w:lang w:val="en-IN"/>
        </w:rPr>
      </w:pPr>
      <w:r>
        <w:rPr>
          <w:lang w:val="en-IN"/>
        </w:rPr>
        <w:t>4</w:t>
      </w:r>
      <w:r w:rsidR="00B5518C">
        <w:rPr>
          <w:lang w:val="en-IN"/>
        </w:rPr>
        <w:t xml:space="preserve">. </w:t>
      </w:r>
    </w:p>
    <w:p w14:paraId="7256DDF0" w14:textId="210D0ED7" w:rsidR="007F0BEF" w:rsidRDefault="007F0BEF" w:rsidP="007F0B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driver_far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Total amount to be paid to drivers'</w:t>
      </w:r>
    </w:p>
    <w:p w14:paraId="098D372D" w14:textId="4F3FDC17" w:rsidR="007F0BEF" w:rsidRDefault="007F0BEF" w:rsidP="007F0B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ransaction_table</w:t>
      </w:r>
    </w:p>
    <w:p w14:paraId="399638D1" w14:textId="5FEB3F03" w:rsidR="00B5518C" w:rsidRDefault="007F0BEF" w:rsidP="007F0BEF">
      <w:pPr>
        <w:tabs>
          <w:tab w:val="left" w:pos="1480"/>
        </w:tabs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DATEPA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week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Date_of_rental 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5EDD3C11" w14:textId="1BE22B73" w:rsidR="007F0BEF" w:rsidRDefault="007F0BEF" w:rsidP="007F0BEF">
      <w:pPr>
        <w:tabs>
          <w:tab w:val="left" w:pos="1480"/>
        </w:tabs>
        <w:rPr>
          <w:noProof/>
        </w:rPr>
      </w:pPr>
      <w:r>
        <w:rPr>
          <w:noProof/>
        </w:rPr>
        <w:drawing>
          <wp:inline distT="0" distB="0" distL="0" distR="0" wp14:anchorId="73ABDAF1" wp14:editId="3F76C736">
            <wp:extent cx="3708400" cy="1186688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24641" cy="119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99C90" w14:textId="039E4852" w:rsidR="007F0BEF" w:rsidRDefault="007F0BEF" w:rsidP="007F0BEF">
      <w:pPr>
        <w:rPr>
          <w:noProof/>
        </w:rPr>
      </w:pPr>
    </w:p>
    <w:p w14:paraId="6A492E2E" w14:textId="350A8DD6" w:rsidR="007F0BEF" w:rsidRPr="007F0BEF" w:rsidRDefault="007F0BEF" w:rsidP="007F0BEF">
      <w:pPr>
        <w:tabs>
          <w:tab w:val="left" w:pos="1150"/>
        </w:tabs>
        <w:rPr>
          <w:lang w:val="en-IN"/>
        </w:rPr>
      </w:pPr>
    </w:p>
    <w:sectPr w:rsidR="007F0BEF" w:rsidRPr="007F0BE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sTA0NDK2MDEwNTdQ0lEKTi0uzszPAykwrAUAnJpf8iwAAAA="/>
  </w:docVars>
  <w:rsids>
    <w:rsidRoot w:val="00B5518C"/>
    <w:rsid w:val="007F0BEF"/>
    <w:rsid w:val="00B5518C"/>
    <w:rsid w:val="00B85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66FA4"/>
  <w15:chartTrackingRefBased/>
  <w15:docId w15:val="{AEB00AC1-8705-4341-A5F5-1B8430314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51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ya sudhakaran</dc:creator>
  <cp:keywords/>
  <dc:description/>
  <cp:lastModifiedBy>dhanya sudhakaran</cp:lastModifiedBy>
  <cp:revision>1</cp:revision>
  <dcterms:created xsi:type="dcterms:W3CDTF">2021-08-04T10:55:00Z</dcterms:created>
  <dcterms:modified xsi:type="dcterms:W3CDTF">2021-08-04T11:40:00Z</dcterms:modified>
</cp:coreProperties>
</file>